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Comprimento de pétala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Algumas estatísticas descritiv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v_peta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6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78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307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404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5T15:09:52Z</dcterms:created>
  <dcterms:modified xsi:type="dcterms:W3CDTF">2023-11-05T15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